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ขกมาแล้ว เครื่องนี้มันจะหอม เฟิร์นเฟิร์น ได้แต่ยินเสียงมันไม่ เสียงมัน น้ำมันมันจะเอาซอสมาจากโทรศัพท์ Anime I’m sorry ผมจะเปิดฟังไว้มันพูดอะไรมันจะออกเป็น A1 ใช่ป่ะ คือผมเอาให้ออกหูฟังแล้วก็อะไรนะ ตัว B1 มีแต่เหมือนหน้า พิมลรัตน์มันรับเป็นอย่างนี้วะ กินข้าว โอน อะไรนะ D1 โดยประมาณนะครับเดี๋ยวเราอยู่กับผู้ชมประมาณครึ่งชั่วโมงนิดๆ ครึ่งชั่วโมงนิดๆแต่ว่าข่าวสารของเรานี้ต้องบอกว่าครบถ้วนมากๆเลยนะไม่โทรมาไม่ว่าจะเป็นในส่วนของ รัฐสภาเองนะฮะรวมถึง รวมถึงที่ประชุมวุฒิสภาเมื่อวานนี้มีอะไรเกิดขึ้นบ้างเดี๋ยวเรามาติดตามกันครับ การครับส่วนประเด็นที่เกี่ยวข้องกับการบ้านการเมืองครับตอนนี้หลายๆคนก็สอบถามเกี่ยวกับเรื่องของการฟอร์มครมใหม่และหน้าตาจะเป็นอย่างไร สวัสดีครับสวัสดีครับพบกับรายการห้องข่าวรัฐสภา Channel ภาคเช้าครับ ไม่ต้องติดตามอยู่กับคุณณัฏฐภัทรพลจุติการพาณิชย์ วัฒนะคล้ายแก้ว อาจารย์ล่ามภาษามือประจำรายการของเราอาจารย์คมกฤษณะเกตุ ข่าวต่างประเทศอีกสักครู่หนึ่งพบกับคุณกิตติเสรีประยูรนะครับ แล้ววันนี้เราพบกันอังคารที่ 20 สิงหาคมพุทธศักราช 2560 วันนี้มีการประชุมวุฒิสภานะผู้ชมฮะๆนิดนึงนะคะ 8:45 น โดยประมาณนะครับเดี๋ยวเราอยู่กับผู้ชมประมาณครึ่งชั่วโมงนิดๆขนาดว่าข่าวสารของเรานี้ต้องบอกว่า อ้วนมากๆเลยนะกูโทรมาไม่ว่าจะเป็นในส่วนของรัฐสภาเองนะฮะ ถึง ที่ประชุมวุฒิสภาเมื่อวานนี้มีอะไรเกิดขึ้นบ้างเดี๋ยวเรามาติดตามกันครับ ส่วนประเด็นที่เกี่ยวข้องกับการบ้านการเมืองครับตอนนี้หลายๆคนก็สอบถามเกี่ยวกับเรื่องของการฟอร์มครมใหม่ อย่างไร มีกระแสข่าวจากพรรคการเมืองต่างๆมากมายเลยทีเดียวชายพรรคเพื่อไทยเขาบอกว่าเดี๋ยวคุยกันเมื่อวานนี้ คุณแพรทองธารชินวัตรได้ครับก็ไปเรียน Mini World มันก็ไปตามถามเหมือนกันครับ หลังจากนี้ไปการประชุมครมของประเทศไทยจะเป็นอย่างไ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3</dc:title>
  <dc:creator/>
  <cp:keywords/>
  <dcterms:created xsi:type="dcterms:W3CDTF">2024-09-26T10:58:47Z</dcterms:created>
  <dcterms:modified xsi:type="dcterms:W3CDTF">2024-09-26T10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กันยายน 2567 เวลา 15.53 น.</vt:lpwstr>
  </property>
  <property fmtid="{D5CDD505-2E9C-101B-9397-08002B2CF9AE}" pid="3" name="subtitle">
    <vt:lpwstr/>
  </property>
</Properties>
</file>